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llOpt and the Design Rules for Self-Evolving Agent Skill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6</w:t>
      </w:r>
    </w:p>
    <w:bookmarkStart w:id="28" w:name="Xde9c0e4d4c996bc61ff71df351014d49a0d8f9b"/>
    <w:p>
      <w:pPr>
        <w:pStyle w:val="Heading1"/>
      </w:pPr>
      <w:r>
        <w:t xml:space="preserve">SkillOpt and the Design Rules for Self-Evolving Agent Skills</w:t>
      </w:r>
    </w:p>
    <w:p>
      <w:pPr>
        <w:pStyle w:val="FirstParagraph"/>
      </w:pPr>
      <w:r>
        <w:rPr>
          <w:iCs/>
          <w:i/>
        </w:rPr>
        <w:t xml:space="preserve">By Recommended Reading from Tech Founders • May 26, 2026</w:t>
      </w:r>
    </w:p>
    <w:p>
      <w:pPr>
        <w:pStyle w:val="BodyText"/>
      </w:pPr>
      <w:r>
        <w:t xml:space="preserve">A single research paper recommendation stood out:</w:t>
      </w:r>
      <w:r>
        <w:t xml:space="preserve"> </w:t>
      </w:r>
      <w:r>
        <w:rPr>
          <w:iCs/>
          <w:i/>
        </w:rPr>
        <w:t xml:space="preserve">SkillOpt</w:t>
      </w:r>
      <w:r>
        <w:t xml:space="preserve">, a paper on optimizing markdown skill files for agents. The endorsement mattered because it came with specific implementation lessons on validation gates, bounded edits, compactness, portability, and verification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strongest recommendation in this batch was a research paper on how to optimize agent skill files. Rather than offering a generic endorsement, the recommender pulled out a concrete operating model for self-editing loops: strict validation gates, bounded edits, compact skills, and verification as the real bottleneck [1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672396808c948329a008bdc8ece23c2d047ebe2"/>
    <w:p>
      <w:pPr>
        <w:pStyle w:val="Heading3"/>
      </w:pPr>
      <w:r>
        <w:rPr>
          <w:iCs/>
          <w:i/>
        </w:rPr>
        <w:t xml:space="preserve">SkillOpt: Executive Strategy for Self-Evolving Agen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arxiv.org/pdf/2605.23904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@koylanai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paper treats markdown skill files as trainable parameters and argues that performance depends on a strict validation gate, small edit budgets of 4-8 edits per step, compact final skills around a ~920-token median, and strong verification loop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is unusually useful because it translates</w:t>
      </w:r>
      <w:r>
        <w:t xml:space="preserve"> </w:t>
      </w:r>
      <w:r>
        <w:t xml:space="preserve">“</w:t>
      </w:r>
      <w:r>
        <w:t xml:space="preserve">self-improving agents</w:t>
      </w:r>
      <w:r>
        <w:t xml:space="preserve">”</w:t>
      </w:r>
      <w:r>
        <w:t xml:space="preserve"> </w:t>
      </w:r>
      <w:r>
        <w:t xml:space="preserve">into specific design choices teams can apply when using agents to edit skills, prompts, or documentation [1]</w:t>
      </w:r>
    </w:p>
    <w:p>
      <w:pPr>
        <w:pStyle w:val="BlockText"/>
      </w:pPr>
      <w:r>
        <w:t xml:space="preserve">“</w:t>
      </w:r>
      <w:r>
        <w:t xml:space="preserve">If you’re building agents, SkillOpt: Executive Strategy for Self-Evolving Agent Skills is a good paper to read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4" w:name="why-this-recommendation-was-high-signal"/>
    <w:p>
      <w:pPr>
        <w:pStyle w:val="Heading2"/>
      </w:pPr>
      <w:r>
        <w:t xml:space="preserve">Why this recommendation was high-signal</w:t>
      </w:r>
    </w:p>
    <w:p>
      <w:pPr>
        <w:pStyle w:val="FirstParagraph"/>
      </w:pPr>
      <w:r>
        <w:t xml:space="preserve">Two parts of the write-up made it especially practica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 centers acceptance criteria, not just generation.</w:t>
      </w:r>
      <w:r>
        <w:t xml:space="preserve"> </w:t>
      </w:r>
      <w:r>
        <w:t xml:space="preserve">The recommender said the validation gate is the decisive mechanism in a self-editing loop, using a held-out set, strict improvement, and rejected ties; in the paper’s setup, the best skills ended with only 1 to 4 accepted edits total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 argues for controlled, portable skills.</w:t>
      </w:r>
      <w:r>
        <w:t xml:space="preserve"> </w:t>
      </w:r>
      <w:r>
        <w:t xml:space="preserve">The post says full rewrites hurt performance, 4-8 edits per step is the sweet spot, and procedural knowledge can transfer across runtimes. It also highlights a protected-section mechanism that keeps fast edits from overwriting slower, durable lessons [1]</w:t>
      </w:r>
    </w:p>
    <w:bookmarkEnd w:id="24"/>
    <w:bookmarkStart w:id="27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work on agents, this paper stands out because the recommendation comes with concrete implementation heuristics instead of vague praise: keep edits small, keep skills dense, and treat verification as the hard problem [1]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ylanai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rxiv.org/pdf/2605.23904" TargetMode="External" /><Relationship Type="http://schemas.openxmlformats.org/officeDocument/2006/relationships/hyperlink" Id="rId25" Target="https://x.com/koylanai/status/20591134122782273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rxiv.org/pdf/2605.23904" TargetMode="External" /><Relationship Type="http://schemas.openxmlformats.org/officeDocument/2006/relationships/hyperlink" Id="rId25" Target="https://x.com/koylanai/status/20591134122782273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Opt and the Design Rules for Self-Evolving Agent Skills</dc:title>
  <dc:creator>Recommended Reading from Tech Founders</dc:creator>
  <cp:keywords/>
  <dcterms:created xsi:type="dcterms:W3CDTF">2026-05-26T18:26:04Z</dcterms:created>
  <dcterms:modified xsi:type="dcterms:W3CDTF">2026-05-26T18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6</vt:lpwstr>
  </property>
</Properties>
</file>